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cover-letter"/>
    <w:p>
      <w:pPr>
        <w:pStyle w:val="Heading1"/>
      </w:pPr>
      <w:r>
        <w:t xml:space="preserve">Cover Letter</w:t>
      </w:r>
    </w:p>
    <w:p>
      <w:pPr>
        <w:pStyle w:val="FirstParagraph"/>
      </w:pPr>
      <w:r>
        <w:rPr>
          <w:bCs/>
          <w:b/>
        </w:rPr>
        <w:t xml:space="preserve">John Doe</w:t>
      </w:r>
      <w:r>
        <w:br/>
      </w:r>
      <w:r>
        <w:t xml:space="preserve">1234 Market Street</w:t>
      </w:r>
      <w:r>
        <w:br/>
      </w:r>
      <w:r>
        <w:t xml:space="preserve">San Francisco, CA 94103</w:t>
      </w:r>
      <w:r>
        <w:br/>
      </w:r>
      <w:r>
        <w:t xml:space="preserve">johndoe@email.com | (555) 123-4567</w:t>
      </w:r>
      <w:r>
        <w:br/>
      </w:r>
      <w:r>
        <w:t xml:space="preserve">Date: October 20, 2023</w:t>
      </w:r>
    </w:p>
    <w:p>
      <w:pPr>
        <w:pStyle w:val="BodyText"/>
      </w:pPr>
      <w:r>
        <w:rPr>
          <w:bCs/>
          <w:b/>
        </w:rPr>
        <w:t xml:space="preserve">Dear Hiring Manager,</w:t>
      </w:r>
    </w:p>
    <w:p>
      <w:pPr>
        <w:pStyle w:val="BodyText"/>
      </w:pPr>
      <w:r>
        <w:t xml:space="preserve">I am writing to express my enthusiastic interest in the Psychologist position at your esteemed organization in the United States San Francisco. As a dedicated mental health professional with over a decade of experience, I am eager to contribute my expertise, compassion, and commitment to fostering emotional well-being within one of the most dynamic and culturally rich cities in the nation. The unique challenges and opportunities present in San Francisco align closely with my professional goals, and I am confident that my background as a Psychologist will enable me to make a meaningful impact here.</w:t>
      </w:r>
    </w:p>
    <w:p>
      <w:pPr>
        <w:pStyle w:val="BodyText"/>
      </w:pPr>
      <w:r>
        <w:t xml:space="preserve">Throughout my career, I have specialized in evidence-based therapeutic approaches such as cognitive-behavioral therapy (CBT), dialectical behavior therapy (DBT), and trauma-informed care. My work has focused on supporting individuals across the lifespan, from children navigating developmental challenges to adults managing anxiety, depression, and complex trauma. In the United States San Francisco, where diversity is both a strength and a challenge for mental health services, I have developed a deep understanding of how cultural sensitivity and adaptability are critical in delivering effective care. Whether working with clients from marginalized communities or those facing the pressures of urban life, I prioritize creating safe, inclusive spaces where individuals feel heard and empowered.</w:t>
      </w:r>
    </w:p>
    <w:p>
      <w:pPr>
        <w:pStyle w:val="BodyText"/>
      </w:pPr>
      <w:r>
        <w:t xml:space="preserve">The United States San Francisco offers a unique environment for psychologists to address pressing societal issues such as housing instability, healthcare access disparities, and the mental health toll of rapid technological advancement. My experience in community-based settings has equipped me to collaborate with local organizations and advocate for systemic change. For instance, during my tenure at a nonprofit clinic in Oakland, I co-developed a program to provide free mental health services to low-income families affected by homelessness—a project that mirrored the needs of San Francisco’s diverse population. This work reinforced my belief that psychological care must be both accessible and culturally responsive, values I would bring to your organization.</w:t>
      </w:r>
    </w:p>
    <w:p>
      <w:pPr>
        <w:pStyle w:val="BodyText"/>
      </w:pPr>
      <w:r>
        <w:t xml:space="preserve">As a licensed Psychologist in California, I hold certifications in trauma-focused interventions and have completed specialized training in working with LGBTQ+ populations, which is especially vital given San Francisco’s vibrant queer community. My ability to navigate the complexities of identity, intersectionality, and socioeconomic factors has allowed me to tailor treatment plans that resonate with clients’ lived experiences. In the United States San Francisco, where innovation and progress often coexist with systemic inequities, I am committed to addressing these disparities through both individual therapy and community outreach initiatives.</w:t>
      </w:r>
    </w:p>
    <w:p>
      <w:pPr>
        <w:pStyle w:val="BodyText"/>
      </w:pPr>
      <w:r>
        <w:t xml:space="preserve">What draws me to this opportunity is the chance to work within an organization that values holistic care and community engagement. San Francisco’s emphasis on mental health advocacy, from its pioneering trauma centers to its integration of mindfulness practices in public spaces, reflects a progressive mindset that aligns with my professional philosophy. I am particularly drawn to your organization’s focus on [insert specific detail about the employer, e.g., “expanding access to therapy for underserved populations” or “fostering resilience in high-stress environments”], as this resonates with my own mission to bridge gaps in mental health care. My goal is not only to provide exceptional clinical services but also to contribute to a culture of empathy, innovation, and social responsibility.</w:t>
      </w:r>
    </w:p>
    <w:p>
      <w:pPr>
        <w:pStyle w:val="BodyText"/>
      </w:pPr>
      <w:r>
        <w:t xml:space="preserve">Throughout my career, I have maintained a strong commitment to continuous learning and professional growth. I regularly attend workshops on emerging therapeutic techniques and stay informed about the latest research in psychology. In the United States San Francisco, where mental health trends evolve rapidly due to cultural shifts and technological advancements, this dedication to staying current is essential. Additionally, my fluency in [insert language if applicable] allows me to connect more deeply with a broader range of clients, further enhancing the accessibility of care.</w:t>
      </w:r>
    </w:p>
    <w:p>
      <w:pPr>
        <w:pStyle w:val="BodyText"/>
      </w:pPr>
      <w:r>
        <w:t xml:space="preserve">I am particularly inspired by San Francisco’s role as a hub for mental health innovation and its commitment to prioritizing emotional well-being at all levels of society. The city’s initiatives, such as the Mental Health Continuum and its focus on integrating behavioral health into primary care, exemplify the kind of forward-thinking approach that I strive to support. As a Psychologist, I am eager to contribute my skills to an organization that shares this vision and is actively shaping the future of mental health care in the United States.</w:t>
      </w:r>
    </w:p>
    <w:p>
      <w:pPr>
        <w:pStyle w:val="BodyText"/>
      </w:pPr>
      <w:r>
        <w:t xml:space="preserve">In conclusion, I am confident that my experience, training, and passion for psychology make me an ideal candidate for this position. I would be honored to bring my expertise to your team in the United States San Francisco and help advance your mission of empowering individuals through compassionate, evidence-based care. Thank you for considering my application. I look forward to the opportunity to discuss how I can contribute to your organization’s success.</w:t>
      </w:r>
    </w:p>
    <w:p>
      <w:pPr>
        <w:pStyle w:val="BodyText"/>
      </w:pPr>
      <w:r>
        <w:t xml:space="preserve">Sincerely,</w:t>
      </w:r>
      <w:r>
        <w:br/>
      </w:r>
      <w:r>
        <w:t xml:space="preserve">John Doe</w:t>
      </w:r>
      <w:r>
        <w:br/>
      </w:r>
      <w:r>
        <w:t xml:space="preserve">Psych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United States San Francisco</dc:title>
  <dc:creator/>
  <cp:keywords/>
  <dcterms:created xsi:type="dcterms:W3CDTF">2026-07-24T10:15:47Z</dcterms:created>
  <dcterms:modified xsi:type="dcterms:W3CDTF">2026-07-24T10:15:47Z</dcterms:modified>
</cp:coreProperties>
</file>

<file path=docProps/custom.xml><?xml version="1.0" encoding="utf-8"?>
<Properties xmlns="http://schemas.openxmlformats.org/officeDocument/2006/custom-properties" xmlns:vt="http://schemas.openxmlformats.org/officeDocument/2006/docPropsVTypes"/>
</file>